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leur de cerisier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Causes skin irritation. May cause an allergic skin reaction. Causes serious eye irritation. Very toxic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7-hydroxycitronellal; benzyl salicylate; (E)-1-(2,6,6-trimethyl-1,3-cyclohexadi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A, H317</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se cautiously with water for several minutes. Remove contact lenses, if present and easy to do. Continue rinsing. If eye irritation persists: Get medical advice/atten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tion. 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Collect spillag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Wear personal protective equipment. Avoid breathing dust/fume/gas/mist/vapours/spray.</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Wash contaminated clothing before reuse. Contaminated work clothing should not be allowed out of the workplac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Green. Fruity. woody. Musk.</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bodyweig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1-(2,6,6-trimethyl-1,3-cyclohexadien-1-yl)-2-buten-1-one (23726-93-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EU Method B.1 (Acute Toxicity (Or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1-(2,6,6-trimethyl-1,3-cyclohexadien-1-yl)-2-buten-1-one (23726-93-4)</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bodyweight Animal: rat, Guideline: OECD Guideline 408 (Repeated Dose 90-Day Oral Toxicity Study in Rodents)</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bodyweight Animal: rat, Animal sex: male,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leur de cerisie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Very toxic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1-(2,6,6-trimethyl-1,3-cyclohexadien-1-yl)-2-buten-1-one (23726-93-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sp.</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8.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leur de cerisie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ENVIRONMENTALLY HAZARDOUS SUBSTANCE, SOLID, N.O.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Transport document description</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ENVIRONMENTALLY HAZARDOUS SUBSTANCE, SOLID, N.O.S.,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ENVIRONMENTALLY HAZARDOUS SUBSTANCE, SOLID, N.O.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p w:rsidR="00E5555B" w:rsidRPr="0069446B" w:rsidP="00CB352E" w14:paraId="59B4C75B" w14:textId="3A38D38E">
            <w:pPr>
              <w:pStyle w:val="SDSTableTextCentered"/>
              <w:rPr>
                <w:noProof w:val="0"/>
              </w:rPr>
            </w:pPr>
            <w:r w:rsidRPr="0069446B" w:rsidR="00FA7F7F">
              <w:rPr>
                <w:noProof/>
              </w:rPr>
              <w:t>Marine pollutant</w:t>
            </w:r>
            <w:r w:rsidRPr="0069446B">
              <w:rPr>
                <w:noProof w:val="0"/>
              </w:rPr>
              <w:t xml:space="preserve">: </w:t>
            </w:r>
            <w:r w:rsidRPr="0069446B" w:rsidR="00FA7F7F">
              <w:rPr>
                <w:noProof/>
              </w:rPr>
              <w:t>No</w:t>
            </w:r>
          </w:p>
          <w:p w:rsidR="00C93EB0" w:rsidRPr="0069446B" w:rsidP="00C93EB0" w14:paraId="3E1963A9" w14:textId="2D18F11C">
            <w:pPr>
              <w:pStyle w:val="SDSTableTextCentered"/>
              <w:rPr>
                <w:noProof w:val="0"/>
              </w:rPr>
            </w:pPr>
            <w:r w:rsidRPr="0069446B" w:rsidR="00FA7F7F">
              <w:rPr>
                <w:noProof/>
              </w:rPr>
              <w:t>EmS-No. (Fire)</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o. (Spillag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lassification 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Limi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Excep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Packing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pecial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Mixed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Portable tank and bulk container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Portable tank and bulk container 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hicle for tank carriag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Transport category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pecial provisions for carriage - Packag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Special provisions for carriage - Bulk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pecial provisions for carriage - Loading, unloading and handli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sidR="00FA7F7F">
              <w:rPr>
                <w:noProof/>
              </w:rPr>
              <w:t>Hazard identification number (Kemler No.)</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 plat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3"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 restriction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r w14:paraId="79DF46C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45BF865" w14:textId="5D38B908">
            <w:pPr>
              <w:pStyle w:val="SDSTableTextNormal"/>
              <w:rPr>
                <w:noProof w:val="0"/>
              </w:rPr>
            </w:pPr>
            <w:r w:rsidRPr="0069446B" w:rsidR="00FA7F7F">
              <w:rPr>
                <w:noProof/>
              </w:rPr>
              <w:t>EAC cod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755284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8F854F0" w14:textId="2DAC9038">
            <w:pPr>
              <w:pStyle w:val="SDSTableTextNormal"/>
              <w:rPr>
                <w:noProof w:val="0"/>
              </w:rPr>
            </w:pPr>
            <w:r w:rsidRPr="0069446B" w:rsidR="00FA7F7F">
              <w:rPr>
                <w:noProof/>
              </w:rPr>
              <w:t>2Z</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Limi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Excep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sidR="00FA7F7F">
              <w:rPr>
                <w:noProof/>
              </w:rPr>
              <w:t>Special packing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 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IBC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Tank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owage category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Stowage and handli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Excep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Limi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limited quantity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pecial provis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 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lassification 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pecial provis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Limi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Excep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Carriage permitt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ment requir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ber of blue cones/light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Additional requirements/Remark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Only in the molten state. ** For carriage in bulk see also 7.1.4.1. *** Only in the case of transport in bulk.</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lassification 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Limi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Excep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Packing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pecial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Mixed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Portable tank and bulk container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Portable tank and bulk container 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Tank codes for RID 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Transport category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Special provisions for carriage – Packag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Special provisions for carriage – Bulk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Special provisions for carriage - Loading, unloading and handli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Pr>
                <w:noProof/>
              </w:rPr>
              <w:t>Colis express (express parcel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sidR="00FA7F7F">
              <w:rPr>
                <w:noProof/>
              </w:rPr>
              <w:t>Hazard identification numb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7-hydroxycitronellal ; benzyl salicylate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Chronic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leur de cerisie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leur de cerisie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7/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2.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1.png"/><Relationship Id="rId15" Type="http://schemas.openxmlformats.org/officeDocument/2006/relationships/theme" Target="theme/theme1.xml"/><Relationship Id="rId5" Type="http://schemas.openxmlformats.org/officeDocument/2006/relationships/hyperlink" Target="mailto: office@labsys.fr" TargetMode="External"/><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BA982B4-3F29-4BC4-AEA4-FBF7A759854B}"/>
</file>

<file path=customXml/itemProps3.xml><?xml version="1.0" encoding="utf-8"?>
<ds:datastoreItem xmlns:ds="http://schemas.openxmlformats.org/officeDocument/2006/customXml" ds:itemID="{0C618008-246E-4524-A560-6A31C0F8755C}"/>
</file>

<file path=customXml/itemProps4.xml><?xml version="1.0" encoding="utf-8"?>
<ds:datastoreItem xmlns:ds="http://schemas.openxmlformats.org/officeDocument/2006/customXml" ds:itemID="{F683FFFF-3499-4DF7-9ADA-7B4C4AD7DFD1}"/>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